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Physiotherapy Internship</w:t>
      </w:r>
    </w:p>
    <w:p>
      <w:pPr>
        <w:pStyle w:val="BodyText"/>
      </w:pPr>
      <w:r>
        <w:rPr>
          <w:bCs/>
          <w:b/>
        </w:rPr>
        <w:t xml:space="preserve">Location:</w:t>
      </w:r>
      <w:r>
        <w:t xml:space="preserve"> </w:t>
      </w:r>
      <w:r>
        <w:t xml:space="preserve">Manila, Philippines</w:t>
      </w:r>
    </w:p>
    <w:bookmarkEnd w:id="20"/>
    <w:p>
      <w:pPr>
        <w:pStyle w:val="BodyText"/>
      </w:pPr>
      <w:r>
        <w:t xml:space="preserve">Date: October 26, 2023</w:t>
      </w:r>
    </w:p>
    <w:p>
      <w:pPr>
        <w:pStyle w:val="BodyText"/>
      </w:pPr>
      <w:r>
        <w:t xml:space="preserve">Hiring Manager</w:t>
      </w:r>
      <w:r>
        <w:br/>
      </w:r>
      <w:r>
        <w:t xml:space="preserve">[Hospital/Clinic Name]</w:t>
      </w:r>
      <w:r>
        <w:br/>
      </w:r>
      <w:r>
        <w:t xml:space="preserve">[Address]</w:t>
      </w:r>
      <w:r>
        <w:br/>
      </w:r>
      <w:r>
        <w:t xml:space="preserve">Manila, Philippines</w:t>
      </w:r>
    </w:p>
    <w:bookmarkStart w:id="21" w:name="dear-hiring-manager"/>
    <w:p>
      <w:pPr>
        <w:pStyle w:val="Heading2"/>
      </w:pPr>
      <w:r>
        <w:t xml:space="preserve">Dear Hiring Manager,</w:t>
      </w:r>
    </w:p>
    <w:p>
      <w:pPr>
        <w:pStyle w:val="FirstParagraph"/>
      </w:pPr>
      <w:r>
        <w:t xml:space="preserve">I am writing with profound enthusiasm to express my earnest interest in the Physiotherapy Internship position at your esteemed institution, as advertised through the Philippine Physical Therapy Association (PPTA) network. As a final-year Bachelor of Science in Physiotherapy student at the University of Santo Tomas College of Rehabilitation Sciences, I have meticulously prepared myself to contribute meaningfully to healthcare advancement within Manila's dynamic urban landscape. This Internship Application Letter represents not merely an opportunity for professional growth, but a commitment to serving the Filipino community with clinical excellence and cultural sensitivity.</w:t>
      </w:r>
    </w:p>
    <w:p>
      <w:pPr>
        <w:pStyle w:val="BodyText"/>
      </w:pPr>
      <w:r>
        <w:t xml:space="preserve">My academic journey has been deeply rooted in understanding the unique healthcare challenges faced across the Philippines. Courses such as "Community Health Management in Urban Settings," "Orthopedic Rehabilitation Principles," and "Philippine Healthcare System Dynamics" have equipped me with both technical knowledge and contextual awareness essential for effective practice in Manila. I have specifically studied prevalence patterns of common conditions requiring physiotherapy interventions—such as post-dengue mobility impairment, osteoarthritis among the growing elderly population (particularly in Metro Manila's densely populated areas), and sports-related injuries stemming from the nation's vibrant athletic culture. This academic rigor is complemented by hands-on experience at Quezon City General Hospital’s outpatient department, where I assisted under licensed physiotherapists with over 150 patient encounters, primarily focusing on stroke rehabilitation and musculoskeletal disorders prevalent in our urban population.</w:t>
      </w:r>
    </w:p>
    <w:p>
      <w:pPr>
        <w:pStyle w:val="BodyText"/>
      </w:pPr>
      <w:r>
        <w:t xml:space="preserve">What distinguishes my approach is my dedication to culturally competent care. In the Philippines Manila context, healthcare extends beyond clinical treatment—it involves respecting family-centered decision-making (a core Filipino value), understanding socioeconomic barriers to consistent therapy attendance, and communicating effectively with patients who may speak Tagalog or regional dialects like Cebuano. During a community health outreach in Tondo District last semester, I collaborated with local barangay health workers to adapt exercise programs for low-income families, demonstrating my ability to bridge healthcare delivery with cultural realities. My fluency in Tagalog and basic Bisaya ensures seamless communication with patients across Manila's diverse neighborhoods—from the bustling markets of Quiapo to the residential zones of San Juan.</w:t>
      </w:r>
    </w:p>
    <w:p>
      <w:pPr>
        <w:pStyle w:val="BodyText"/>
      </w:pPr>
      <w:r>
        <w:t xml:space="preserve">I am particularly drawn to your institution’s reputation for excellence in patient-centered care and commitment to advancing physiotherapy standards in the Philippines. The innovative use of technology (such as tele-rehabilitation initiatives for remote barangays) and emphasis on community engagement align perfectly with my professional ethos. I am eager to contribute my skills in manual therapy techniques, therapeutic exercise prescription, gait analysis, and electrotherapy under your expert supervision while learning from your team’s specialized clinical protocols. Having reviewed your clinic’s case studies on post-accident rehabilitation for Manila’s high-traffic road environments (a critical public health concern), I am confident that my proactive approach to evidence-based practice will allow me to support meaningful patient outcomes.</w:t>
      </w:r>
    </w:p>
    <w:p>
      <w:pPr>
        <w:pStyle w:val="BodyText"/>
      </w:pPr>
      <w:r>
        <w:t xml:space="preserve">My preparedness extends beyond technical skills. I have completed mandatory PRC (Professional Regulation Commission) training modules and hold a valid CPR certification recognized by the Philippine Red Cross. I understand the significance of adhering strictly to the Physical Therapy Act of 2007 (Republic Act No. 10173), which underscores ethical practice in our profession. I am fully available for a standard internship schedule—40 hours per week, including flexible shifts to accommodate hospital needs during peak urban patient volumes. Furthermore, as a resident of Manila with established connections to the city’s healthcare network (including my family’s long-standing ties to San Juan City health facilities), I require no relocation logistics and can immediately commence work upon acceptance.</w:t>
      </w:r>
    </w:p>
    <w:p>
      <w:pPr>
        <w:pStyle w:val="BodyText"/>
      </w:pPr>
      <w:r>
        <w:t xml:space="preserve">Manila represents the heart of Philippine healthcare innovation, where cutting-edge clinics coexist with community health centers serving millions. I am not merely seeking an internship; I aspire to become a dedicated member of this vital ecosystem, contributing to the vision outlined in the Department of Health’s "PhilHealth 2025" strategy for accessible rehabilitation services. My goal is to support Manila’s transformation into a model for inclusive healthcare through compassionate, skilled physiotherapy practice—directly addressing the needs of our nation’s most vulnerable populations.</w:t>
      </w:r>
    </w:p>
    <w:p>
      <w:pPr>
        <w:pStyle w:val="BodyText"/>
      </w:pPr>
      <w:r>
        <w:t xml:space="preserve">I have attached my resume, academic transcripts, and PRC certificate for your review. I welcome the opportunity to discuss how my proactive attitude, clinical foundation, and deep commitment to Filipino community health can benefit your institution. Thank you for considering my application. I am eager to contribute to the legacy of excellence at your clinic and learn from the distinguished professionals who shape physiotherapy in Manila.</w:t>
      </w:r>
    </w:p>
    <w:p>
      <w:pPr>
        <w:pStyle w:val="BodyText"/>
      </w:pPr>
      <w:r>
        <w:t xml:space="preserve">Sincerely,</w:t>
      </w:r>
    </w:p>
    <w:p>
      <w:pPr>
        <w:pStyle w:val="BodyText"/>
      </w:pPr>
      <w:r>
        <w:t xml:space="preserve">[Your Full Name]</w:t>
      </w:r>
      <w:r>
        <w:br/>
      </w:r>
      <w:r>
        <w:t xml:space="preserve">Bachelor of Science in Physiotherapy (Final Year)</w:t>
      </w:r>
      <w:r>
        <w:br/>
      </w:r>
      <w:r>
        <w:t xml:space="preserve">University of Santo Tomas College of Rehabilitation Sciences</w:t>
      </w:r>
      <w:r>
        <w:br/>
      </w:r>
      <w:r>
        <w:t xml:space="preserve">Contact: +639123456789 | email@example.com</w:t>
      </w:r>
      <w:r>
        <w:br/>
      </w:r>
      <w:r>
        <w:t xml:space="preserve">Manila, Philippines</w:t>
      </w:r>
    </w:p>
    <w:p>
      <w:pPr>
        <w:pStyle w:val="BodyText"/>
      </w:pPr>
      <w:r>
        <w:t xml:space="preserve">This Internship Application Letter is specifically tailored for Physiotherapist positions within the Philippines Manila healthcare sector. It emphasizes cultural competence, local healthcare challenges, and alignment with Philippine regulatory standards to demonstrate authentic suitability for community-focused physiotherapy practice in Metro Mani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5-12-10T02:23:58Z</dcterms:created>
  <dcterms:modified xsi:type="dcterms:W3CDTF">2025-12-10T02:23:58Z</dcterms:modified>
</cp:coreProperties>
</file>

<file path=docProps/custom.xml><?xml version="1.0" encoding="utf-8"?>
<Properties xmlns="http://schemas.openxmlformats.org/officeDocument/2006/custom-properties" xmlns:vt="http://schemas.openxmlformats.org/officeDocument/2006/docPropsVTypes"/>
</file>